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37DF8" w14:textId="41B651A3" w:rsidR="00633892" w:rsidRPr="00BA1493" w:rsidRDefault="008243A0" w:rsidP="002E37B5">
      <w:pPr>
        <w:spacing w:before="24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r w:rsidR="00C325EA">
        <w:rPr>
          <w:rFonts w:cs="Times New Roman"/>
          <w:szCs w:val="24"/>
        </w:rPr>
        <w:t>K</w:t>
      </w:r>
      <w:r w:rsidR="00BA1493">
        <w:rPr>
          <w:rFonts w:cs="Times New Roman"/>
          <w:szCs w:val="24"/>
        </w:rPr>
        <w:t>eskuse nimetus]</w:t>
      </w:r>
    </w:p>
    <w:p w14:paraId="4224715B" w14:textId="1E86EC3F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C325EA">
        <w:rPr>
          <w:rFonts w:cs="Times New Roman"/>
          <w:szCs w:val="24"/>
        </w:rPr>
        <w:t>Õ</w:t>
      </w:r>
      <w:r>
        <w:rPr>
          <w:rFonts w:cs="Times New Roman"/>
          <w:szCs w:val="24"/>
        </w:rPr>
        <w:t>ppekava nimetus]</w:t>
      </w:r>
    </w:p>
    <w:p w14:paraId="0B1D76D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5F1B574C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C325EA">
        <w:rPr>
          <w:rFonts w:cs="Times New Roman"/>
          <w:szCs w:val="24"/>
        </w:rPr>
        <w:t>Ü</w:t>
      </w:r>
      <w:bookmarkStart w:id="0" w:name="_GoBack"/>
      <w:bookmarkEnd w:id="0"/>
      <w:r>
        <w:rPr>
          <w:rFonts w:cs="Times New Roman"/>
          <w:szCs w:val="24"/>
        </w:rPr>
        <w:t>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70208429" w:rsidR="00633892" w:rsidRPr="00E22272" w:rsidRDefault="00E22272" w:rsidP="00157B71">
      <w:pPr>
        <w:jc w:val="center"/>
        <w:rPr>
          <w:rFonts w:cs="Times New Roman"/>
          <w:b/>
          <w:bCs/>
          <w:color w:val="7030A0"/>
          <w:szCs w:val="24"/>
        </w:rPr>
      </w:pPr>
      <w:r w:rsidRPr="00E22272">
        <w:rPr>
          <w:rFonts w:cs="Times New Roman"/>
          <w:b/>
          <w:szCs w:val="24"/>
        </w:rPr>
        <w:t>[</w:t>
      </w:r>
      <w:r w:rsidR="00BA1493" w:rsidRPr="00E22272">
        <w:rPr>
          <w:rFonts w:cs="Times New Roman"/>
          <w:b/>
          <w:bCs/>
          <w:szCs w:val="24"/>
        </w:rPr>
        <w:t>LÕPUTÖÖ PEALKIRI</w:t>
      </w:r>
      <w:r w:rsidRPr="00E22272">
        <w:rPr>
          <w:rFonts w:cs="Times New Roman"/>
          <w:b/>
          <w:szCs w:val="24"/>
        </w:rPr>
        <w:t>]</w:t>
      </w:r>
      <w:r w:rsidR="00633892" w:rsidRPr="00E22272">
        <w:rPr>
          <w:b/>
        </w:rPr>
        <w:br/>
      </w:r>
    </w:p>
    <w:p w14:paraId="5B43DC9C" w14:textId="1DA7FAF5" w:rsidR="00A50BD6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Lõputöö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2768B9E8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5030DC87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00F16BD3" w14:textId="77777777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19</w:t>
      </w:r>
    </w:p>
    <w:p w14:paraId="3CDA8EE5" w14:textId="77777777" w:rsidR="00BA1493" w:rsidRPr="002C33A8" w:rsidRDefault="00BA1493" w:rsidP="00BA1493">
      <w:pPr>
        <w:autoSpaceDE w:val="0"/>
        <w:autoSpaceDN w:val="0"/>
        <w:adjustRightInd w:val="0"/>
        <w:spacing w:after="0"/>
        <w:rPr>
          <w:rFonts w:eastAsia="TimesNewRomanPSMT"/>
          <w:szCs w:val="24"/>
        </w:rPr>
      </w:pPr>
      <w:r w:rsidRPr="0BCE2209">
        <w:rPr>
          <w:rFonts w:eastAsia="TimesNewRomanPSMT"/>
          <w:szCs w:val="24"/>
        </w:rPr>
        <w:lastRenderedPageBreak/>
        <w:t>Olen koostanud lõputöö iseseisvalt. Kõik töö koostamisel kasutatud teiste autorite töödest, kirjandusallikatest ja mujalt pärinevad andmed on viidatud. Luban Tallinna Tervishoiu Kõrgkoolil avalikustada oma lõputöö PDF-versiooni raamatukoguprogrammis.</w:t>
      </w:r>
    </w:p>
    <w:p w14:paraId="27A8C048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FE562E0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E0EE13F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BE41EBA" w14:textId="3F184290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C43B36">
        <w:rPr>
          <w:rFonts w:eastAsia="TimesNewRomanPSMT"/>
          <w:szCs w:val="24"/>
        </w:rPr>
        <w:t>Lõput</w:t>
      </w:r>
      <w:r w:rsidR="00043720">
        <w:rPr>
          <w:rFonts w:eastAsia="TimesNewRomanPSMT"/>
          <w:szCs w:val="24"/>
        </w:rPr>
        <w:t>öö autori allkiri</w:t>
      </w:r>
      <w:r>
        <w:rPr>
          <w:rFonts w:eastAsia="TimesNewRomanPSMT"/>
          <w:szCs w:val="24"/>
        </w:rPr>
        <w:t xml:space="preserve"> </w:t>
      </w:r>
    </w:p>
    <w:p w14:paraId="097BB4B1" w14:textId="77777777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9CFAC16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5F09B44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555A3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F739F36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41AFDEA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FD158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2F3DE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9675FD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DD3FA5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838C46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4D2D47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72CE20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0FE7B409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46F2650E" w14:textId="77777777" w:rsidR="00BA1493" w:rsidRPr="005C0088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5C1BB53B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2E048EE6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Lubatud kaitsmisele.</w:t>
      </w:r>
    </w:p>
    <w:p w14:paraId="7FEAC7B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CFBF611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91BD480" w14:textId="43B9F153" w:rsidR="00BA1493" w:rsidRPr="002C33A8" w:rsidRDefault="00043720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>
        <w:rPr>
          <w:rFonts w:eastAsia="TimesNewRomanPSMT"/>
          <w:szCs w:val="24"/>
        </w:rPr>
        <w:t>Juhendaja</w:t>
      </w:r>
      <w:r w:rsidR="00BA1493" w:rsidRPr="002C33A8">
        <w:rPr>
          <w:rFonts w:eastAsia="TimesNewRomanPSMT"/>
          <w:szCs w:val="24"/>
        </w:rPr>
        <w:t xml:space="preserve"> </w:t>
      </w:r>
    </w:p>
    <w:p w14:paraId="5BB402BF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/</w:t>
      </w:r>
      <w:r w:rsidRPr="002C33A8">
        <w:rPr>
          <w:rFonts w:eastAsia="TimesNewRomanPSMT"/>
          <w:i/>
          <w:iCs/>
          <w:szCs w:val="24"/>
        </w:rPr>
        <w:t>nimi ja akadeemiline kraad</w:t>
      </w:r>
      <w:r w:rsidRPr="002C33A8">
        <w:rPr>
          <w:rFonts w:eastAsia="TimesNewRomanPSMT"/>
          <w:szCs w:val="24"/>
        </w:rPr>
        <w:t>/</w:t>
      </w:r>
    </w:p>
    <w:p w14:paraId="23DA47D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802862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3E25758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7D3DB37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31BD186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D41D920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0FE5E773" w14:textId="2398B056" w:rsidR="00BA1493" w:rsidRDefault="00BA1493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1A2D1FA" w14:textId="77777777" w:rsidR="00BA1493" w:rsidRDefault="00BA1493" w:rsidP="00BA1493">
      <w:pPr>
        <w:pStyle w:val="Heading1"/>
        <w:numPr>
          <w:ilvl w:val="0"/>
          <w:numId w:val="0"/>
        </w:numPr>
        <w:ind w:left="432" w:hanging="432"/>
      </w:pPr>
      <w:bookmarkStart w:id="1" w:name="_Toc18487860"/>
      <w:r>
        <w:lastRenderedPageBreak/>
        <w:t>kokkuvõte</w:t>
      </w:r>
      <w:bookmarkEnd w:id="1"/>
    </w:p>
    <w:p w14:paraId="3A7D5386" w14:textId="77777777" w:rsidR="00BA1493" w:rsidRDefault="00BA1493" w:rsidP="00BA1493">
      <w:r>
        <w:t>[Tekst]</w:t>
      </w:r>
    </w:p>
    <w:p w14:paraId="36975DD4" w14:textId="77777777" w:rsidR="00BA1493" w:rsidRDefault="00BA1493" w:rsidP="00BA1493"/>
    <w:p w14:paraId="33B188D1" w14:textId="74FA04CF" w:rsidR="00BA1493" w:rsidRDefault="00BA1493" w:rsidP="00BA1493">
      <w:r>
        <w:br w:type="page"/>
      </w:r>
    </w:p>
    <w:p w14:paraId="42C6705C" w14:textId="77777777" w:rsidR="00BA1493" w:rsidRDefault="00BA1493" w:rsidP="00BA1493">
      <w:pPr>
        <w:pStyle w:val="Heading1"/>
        <w:numPr>
          <w:ilvl w:val="0"/>
          <w:numId w:val="0"/>
        </w:numPr>
        <w:ind w:left="432" w:hanging="432"/>
      </w:pPr>
      <w:bookmarkStart w:id="2" w:name="_Toc18487861"/>
      <w:r>
        <w:lastRenderedPageBreak/>
        <w:t>summary</w:t>
      </w:r>
      <w:bookmarkEnd w:id="2"/>
    </w:p>
    <w:p w14:paraId="67F765C1" w14:textId="77777777" w:rsidR="00BA1493" w:rsidRDefault="00BA1493" w:rsidP="00BA1493">
      <w:r>
        <w:t>[Tekst]</w:t>
      </w:r>
    </w:p>
    <w:p w14:paraId="527331E2" w14:textId="77777777" w:rsidR="00BA1493" w:rsidRDefault="00BA1493" w:rsidP="00BA1493"/>
    <w:p w14:paraId="0608DCCD" w14:textId="190791DB" w:rsidR="00BA1493" w:rsidRDefault="00BA1493" w:rsidP="00BA1493">
      <w:r>
        <w:br w:type="page"/>
      </w:r>
    </w:p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566D20D4" w14:textId="7591F2A6" w:rsidR="00290B05" w:rsidRDefault="0083750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8487860" w:history="1">
            <w:r w:rsidR="00290B05" w:rsidRPr="005A4A5D">
              <w:rPr>
                <w:rStyle w:val="Hyperlink"/>
                <w:noProof/>
              </w:rPr>
              <w:t>kokkuvõte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0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3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33913EB5" w14:textId="3F66AB6B" w:rsidR="00290B05" w:rsidRDefault="00DA5D29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1" w:history="1">
            <w:r w:rsidR="00290B05" w:rsidRPr="005A4A5D">
              <w:rPr>
                <w:rStyle w:val="Hyperlink"/>
                <w:noProof/>
              </w:rPr>
              <w:t>summary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1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4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61F697D" w14:textId="612D9CC6" w:rsidR="00290B05" w:rsidRDefault="00DA5D29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2" w:history="1">
            <w:r w:rsidR="00290B05" w:rsidRPr="005A4A5D">
              <w:rPr>
                <w:rStyle w:val="Hyperlink"/>
                <w:noProof/>
              </w:rPr>
              <w:t>SISSEJUHATUS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2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6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5E1EC20A" w14:textId="5D763048" w:rsidR="00290B05" w:rsidRDefault="00DA5D29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3" w:history="1">
            <w:r w:rsidR="00290B05" w:rsidRPr="005A4A5D">
              <w:rPr>
                <w:rStyle w:val="Hyperlink"/>
                <w:noProof/>
              </w:rPr>
              <w:t>1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yperlink"/>
                <w:noProof/>
              </w:rPr>
              <w:t>Teoreetiline taust ja kontseptsioon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3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5D06ED78" w14:textId="11859420" w:rsidR="00290B05" w:rsidRDefault="00DA5D29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4" w:history="1">
            <w:r w:rsidR="00290B05" w:rsidRPr="005A4A5D">
              <w:rPr>
                <w:rStyle w:val="Hyperlink"/>
                <w:noProof/>
              </w:rPr>
              <w:t>1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4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DD10DC0" w14:textId="2EEF8D2C" w:rsidR="00290B05" w:rsidRDefault="00DA5D29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5" w:history="1">
            <w:r w:rsidR="00290B05" w:rsidRPr="005A4A5D">
              <w:rPr>
                <w:rStyle w:val="Hyperlink"/>
                <w:rFonts w:eastAsia="Times New Roman"/>
                <w:noProof/>
              </w:rPr>
              <w:t>1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rFonts w:eastAsia="Times New Roman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5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080973F1" w14:textId="0B1BDA53" w:rsidR="00290B05" w:rsidRDefault="00DA5D29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6" w:history="1">
            <w:r w:rsidR="00290B05" w:rsidRPr="005A4A5D">
              <w:rPr>
                <w:rStyle w:val="Hyperlink"/>
                <w:noProof/>
              </w:rPr>
              <w:t>1.3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6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DB19B52" w14:textId="41078D36" w:rsidR="00290B05" w:rsidRDefault="00DA5D29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7" w:history="1">
            <w:r w:rsidR="00290B05" w:rsidRPr="005A4A5D">
              <w:rPr>
                <w:rStyle w:val="Hyperlink"/>
                <w:noProof/>
              </w:rPr>
              <w:t>2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yperlink"/>
                <w:noProof/>
              </w:rPr>
              <w:t>Metoodika ja teostus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7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51A09086" w14:textId="43E20F74" w:rsidR="00290B05" w:rsidRDefault="00DA5D29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8" w:history="1">
            <w:r w:rsidR="00290B05" w:rsidRPr="005A4A5D">
              <w:rPr>
                <w:rStyle w:val="Hyperlink"/>
                <w:noProof/>
              </w:rPr>
              <w:t>2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8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7D548B6" w14:textId="1433ACBA" w:rsidR="00290B05" w:rsidRDefault="00DA5D29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9" w:history="1">
            <w:r w:rsidR="00290B05" w:rsidRPr="005A4A5D">
              <w:rPr>
                <w:rStyle w:val="Hyperlink"/>
                <w:noProof/>
              </w:rPr>
              <w:t>2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9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C533466" w14:textId="1F51E167" w:rsidR="00290B05" w:rsidRDefault="00DA5D29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0" w:history="1">
            <w:r w:rsidR="00290B05" w:rsidRPr="005A4A5D">
              <w:rPr>
                <w:rStyle w:val="Hyperlink"/>
                <w:bCs/>
                <w:noProof/>
              </w:rPr>
              <w:t>2.3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bCs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0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4F0E156E" w14:textId="01F39525" w:rsidR="00290B05" w:rsidRDefault="00DA5D29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1" w:history="1">
            <w:r w:rsidR="00290B05" w:rsidRPr="005A4A5D">
              <w:rPr>
                <w:rStyle w:val="Hyperlink"/>
                <w:noProof/>
              </w:rPr>
              <w:t>2.3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noProof/>
              </w:rPr>
              <w:t>3. taseme 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1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A58F7D9" w14:textId="56C964C0" w:rsidR="00290B05" w:rsidRDefault="00DA5D29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2" w:history="1">
            <w:r w:rsidR="00290B05" w:rsidRPr="005A4A5D">
              <w:rPr>
                <w:rStyle w:val="Hyperlink"/>
                <w:noProof/>
              </w:rPr>
              <w:t>2.3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noProof/>
              </w:rPr>
              <w:t>3. taseme 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2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72292655" w14:textId="30495C26" w:rsidR="00290B05" w:rsidRDefault="00DA5D29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3" w:history="1">
            <w:r w:rsidR="00290B05" w:rsidRPr="005A4A5D">
              <w:rPr>
                <w:rStyle w:val="Hyperlink"/>
                <w:noProof/>
              </w:rPr>
              <w:t>2.3.3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noProof/>
              </w:rPr>
              <w:t>3. taseme 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3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2FB0774D" w14:textId="59EA6107" w:rsidR="00290B05" w:rsidRDefault="00DA5D29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74" w:history="1">
            <w:r w:rsidR="00290B05" w:rsidRPr="005A4A5D">
              <w:rPr>
                <w:rStyle w:val="Hyperlink"/>
                <w:noProof/>
              </w:rPr>
              <w:t>3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yperlink"/>
                <w:noProof/>
              </w:rPr>
              <w:t>tulem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4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FDD9885" w14:textId="610D26CC" w:rsidR="00290B05" w:rsidRDefault="00DA5D29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5" w:history="1">
            <w:r w:rsidR="00290B05" w:rsidRPr="005A4A5D">
              <w:rPr>
                <w:rStyle w:val="Hyperlink"/>
                <w:noProof/>
              </w:rPr>
              <w:t>3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5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330EE1A" w14:textId="518D78C2" w:rsidR="00290B05" w:rsidRDefault="00DA5D29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6" w:history="1">
            <w:r w:rsidR="00290B05" w:rsidRPr="005A4A5D">
              <w:rPr>
                <w:rStyle w:val="Hyperlink"/>
                <w:bCs/>
                <w:noProof/>
              </w:rPr>
              <w:t>3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bCs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6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572B0F5F" w14:textId="3FA444D2" w:rsidR="00290B05" w:rsidRDefault="00DA5D29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7" w:history="1">
            <w:r w:rsidR="00290B05" w:rsidRPr="005A4A5D">
              <w:rPr>
                <w:rStyle w:val="Hyperlink"/>
                <w:noProof/>
              </w:rPr>
              <w:t>3.2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noProof/>
              </w:rPr>
              <w:t>3. taseme 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7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29F984A2" w14:textId="51A0C342" w:rsidR="00290B05" w:rsidRDefault="00DA5D29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8" w:history="1">
            <w:r w:rsidR="00290B05" w:rsidRPr="005A4A5D">
              <w:rPr>
                <w:rStyle w:val="Hyperlink"/>
                <w:noProof/>
              </w:rPr>
              <w:t>3.2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noProof/>
              </w:rPr>
              <w:t>3. taseme 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8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461FB83" w14:textId="5670F148" w:rsidR="00290B05" w:rsidRDefault="00DA5D29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79" w:history="1">
            <w:r w:rsidR="00290B05" w:rsidRPr="005A4A5D">
              <w:rPr>
                <w:rStyle w:val="Hyperlink"/>
                <w:noProof/>
              </w:rPr>
              <w:t>4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yperlink"/>
                <w:noProof/>
              </w:rPr>
              <w:t>Arutelu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9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10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DFAC76E" w14:textId="16001DB7" w:rsidR="00290B05" w:rsidRDefault="00DA5D29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80" w:history="1">
            <w:r w:rsidR="00290B05" w:rsidRPr="005A4A5D">
              <w:rPr>
                <w:rStyle w:val="Hyperlink"/>
                <w:noProof/>
              </w:rPr>
              <w:t>Järeldused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80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11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38C17D96" w14:textId="04FECF3E" w:rsidR="00290B05" w:rsidRDefault="00DA5D29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81" w:history="1">
            <w:r w:rsidR="00290B05" w:rsidRPr="005A4A5D">
              <w:rPr>
                <w:rStyle w:val="Hyperlink"/>
                <w:noProof/>
              </w:rPr>
              <w:t>KASUTATUD KIRJANDUS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81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12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70C2BFB9" w14:textId="6B271C14" w:rsidR="002E2E35" w:rsidRDefault="0083750F" w:rsidP="6FDC0339">
          <w:pPr>
            <w:pStyle w:val="TOC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TOC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Heading1"/>
        <w:numPr>
          <w:ilvl w:val="0"/>
          <w:numId w:val="0"/>
        </w:numPr>
        <w:spacing w:line="360" w:lineRule="auto"/>
      </w:pPr>
      <w:bookmarkStart w:id="3" w:name="_Toc18487862"/>
      <w:r w:rsidRPr="00545755">
        <w:lastRenderedPageBreak/>
        <w:t>SISSEJUHATUS</w:t>
      </w:r>
      <w:bookmarkEnd w:id="3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C24FCD3" w14:textId="4BF2CCFB" w:rsidR="002E3BB6" w:rsidRDefault="00063CAF" w:rsidP="00063CAF">
      <w:pPr>
        <w:pStyle w:val="Heading1"/>
      </w:pPr>
      <w:bookmarkStart w:id="4" w:name="_Toc18487863"/>
      <w:r w:rsidRPr="00063CAF">
        <w:lastRenderedPageBreak/>
        <w:t>Teoreetiline taust ja kontseptsioon</w:t>
      </w:r>
      <w:bookmarkEnd w:id="4"/>
    </w:p>
    <w:p w14:paraId="734ABC1F" w14:textId="2B4C5658" w:rsidR="002E3BB6" w:rsidRDefault="00BA1493" w:rsidP="00157B71">
      <w:pPr>
        <w:pStyle w:val="Heading2"/>
        <w:rPr>
          <w:lang w:eastAsia="et-EE"/>
        </w:rPr>
      </w:pPr>
      <w:bookmarkStart w:id="5" w:name="_Toc18487864"/>
      <w:r>
        <w:t>Alapealkiri</w:t>
      </w:r>
      <w:bookmarkEnd w:id="5"/>
    </w:p>
    <w:p w14:paraId="1983E5B8" w14:textId="5C52A984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68A00B07" w:rsidR="002E3BB6" w:rsidRDefault="00BA1493" w:rsidP="360247CC">
      <w:pPr>
        <w:pStyle w:val="Heading2"/>
        <w:rPr>
          <w:rFonts w:eastAsia="Times New Roman"/>
          <w:lang w:eastAsia="et-EE"/>
        </w:rPr>
      </w:pPr>
      <w:bookmarkStart w:id="6" w:name="_Toc18487865"/>
      <w:r>
        <w:rPr>
          <w:rFonts w:eastAsia="Times New Roman"/>
          <w:lang w:eastAsia="et-EE"/>
        </w:rPr>
        <w:t>Alapealkiri</w:t>
      </w:r>
      <w:bookmarkEnd w:id="6"/>
    </w:p>
    <w:p w14:paraId="05E7E62D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6BAE8FDB" w:rsidR="00050E4F" w:rsidRDefault="00F12E1B" w:rsidP="39BABAB1">
      <w:pPr>
        <w:pStyle w:val="Heading2"/>
        <w:rPr>
          <w:lang w:eastAsia="et-EE"/>
        </w:rPr>
      </w:pPr>
      <w:bookmarkStart w:id="7" w:name="_Toc18487866"/>
      <w:r>
        <w:rPr>
          <w:lang w:eastAsia="et-EE"/>
        </w:rPr>
        <w:t>Alapealkiri</w:t>
      </w:r>
      <w:bookmarkEnd w:id="7"/>
    </w:p>
    <w:p w14:paraId="2C760D89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7094B201" w:rsidR="00633892" w:rsidRDefault="00063CAF" w:rsidP="00063CAF">
      <w:pPr>
        <w:pStyle w:val="Heading1"/>
      </w:pPr>
      <w:bookmarkStart w:id="8" w:name="_Toc18487867"/>
      <w:r w:rsidRPr="00063CAF">
        <w:lastRenderedPageBreak/>
        <w:t>Metoodika ja teostus</w:t>
      </w:r>
      <w:bookmarkEnd w:id="8"/>
    </w:p>
    <w:p w14:paraId="4B5AAEEF" w14:textId="1927899D" w:rsidR="00633892" w:rsidRDefault="00F12E1B" w:rsidP="005D4B15">
      <w:pPr>
        <w:pStyle w:val="Heading2"/>
      </w:pPr>
      <w:bookmarkStart w:id="9" w:name="_Toc18487868"/>
      <w:r>
        <w:t>Alapealkiri</w:t>
      </w:r>
      <w:bookmarkEnd w:id="9"/>
    </w:p>
    <w:p w14:paraId="1D16F77F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24655FB1" w:rsidR="00633892" w:rsidRDefault="00F12E1B" w:rsidP="39BABAB1">
      <w:pPr>
        <w:pStyle w:val="Heading2"/>
        <w:rPr>
          <w:rFonts w:cs="Times New Roman"/>
        </w:rPr>
      </w:pPr>
      <w:bookmarkStart w:id="10" w:name="_Toc18487869"/>
      <w:r>
        <w:rPr>
          <w:rFonts w:cs="Times New Roman"/>
        </w:rPr>
        <w:t>Alapealkiri</w:t>
      </w:r>
      <w:bookmarkEnd w:id="10"/>
    </w:p>
    <w:p w14:paraId="5AD8527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22787ABF" w:rsidR="00E8142D" w:rsidRDefault="00F12E1B" w:rsidP="1A915272">
      <w:pPr>
        <w:pStyle w:val="Heading2"/>
        <w:rPr>
          <w:rFonts w:cs="Times New Roman"/>
          <w:bCs/>
        </w:rPr>
      </w:pPr>
      <w:bookmarkStart w:id="11" w:name="_Toc18487870"/>
      <w:r>
        <w:rPr>
          <w:rFonts w:cs="Times New Roman"/>
          <w:bCs/>
        </w:rPr>
        <w:t>Alapealkiri</w:t>
      </w:r>
      <w:bookmarkEnd w:id="11"/>
    </w:p>
    <w:p w14:paraId="544E512D" w14:textId="79CD5497" w:rsidR="00545755" w:rsidRPr="00FC35F6" w:rsidRDefault="00F12E1B" w:rsidP="00157B71">
      <w:pPr>
        <w:pStyle w:val="Heading3"/>
        <w:spacing w:before="480" w:after="480"/>
        <w:rPr>
          <w:rFonts w:cs="Times New Roman"/>
        </w:rPr>
      </w:pPr>
      <w:bookmarkStart w:id="12" w:name="_Toc18487871"/>
      <w:r w:rsidRPr="00FC35F6">
        <w:rPr>
          <w:rFonts w:cs="Times New Roman"/>
        </w:rPr>
        <w:t>3. taseme alapealkiri</w:t>
      </w:r>
      <w:bookmarkEnd w:id="12"/>
    </w:p>
    <w:p w14:paraId="1CD70D9A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BC7743" w14:textId="77777777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13" w:name="_Toc18487872"/>
      <w:r w:rsidRPr="00FC35F6">
        <w:rPr>
          <w:rFonts w:cs="Times New Roman"/>
        </w:rPr>
        <w:t>3. taseme alapealkiri</w:t>
      </w:r>
      <w:bookmarkEnd w:id="13"/>
    </w:p>
    <w:p w14:paraId="1ACDD25A" w14:textId="4D3805B4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CDEC120" w14:textId="5B3F1635" w:rsidR="000E168A" w:rsidRPr="00FC35F6" w:rsidRDefault="00FC35F6" w:rsidP="00157B71">
      <w:pPr>
        <w:pStyle w:val="Heading3"/>
        <w:spacing w:before="480" w:after="480"/>
        <w:rPr>
          <w:rFonts w:cs="Times New Roman"/>
        </w:rPr>
      </w:pPr>
      <w:bookmarkStart w:id="14" w:name="_Toc18487873"/>
      <w:r w:rsidRPr="00FC35F6">
        <w:rPr>
          <w:rFonts w:cs="Times New Roman"/>
        </w:rPr>
        <w:t>3. taseme alapealkiri</w:t>
      </w:r>
      <w:bookmarkEnd w:id="14"/>
    </w:p>
    <w:p w14:paraId="793FA55A" w14:textId="2A3142A2" w:rsidR="00F12E1B" w:rsidRDefault="00F12E1B" w:rsidP="00F12E1B">
      <w:r>
        <w:t>[Tekst]</w:t>
      </w:r>
    </w:p>
    <w:p w14:paraId="4C151831" w14:textId="77777777" w:rsidR="00FC35F6" w:rsidRPr="00F12E1B" w:rsidRDefault="00FC35F6" w:rsidP="00F12E1B"/>
    <w:p w14:paraId="5EF69F16" w14:textId="7EA43057" w:rsidR="009E4C0E" w:rsidRPr="009521D2" w:rsidRDefault="009E4C0E" w:rsidP="00CB0105">
      <w:pPr>
        <w:pStyle w:val="Heading1"/>
      </w:pPr>
      <w:r>
        <w:br w:type="page"/>
      </w:r>
      <w:bookmarkStart w:id="15" w:name="_Toc18487874"/>
      <w:r w:rsidR="001F5CED">
        <w:lastRenderedPageBreak/>
        <w:t>tulem</w:t>
      </w:r>
      <w:bookmarkEnd w:id="15"/>
    </w:p>
    <w:p w14:paraId="665B7342" w14:textId="77777777" w:rsidR="00F12E1B" w:rsidRDefault="00F12E1B" w:rsidP="00F12E1B">
      <w:pPr>
        <w:pStyle w:val="Heading2"/>
        <w:rPr>
          <w:rFonts w:cs="Times New Roman"/>
        </w:rPr>
      </w:pPr>
      <w:bookmarkStart w:id="16" w:name="_Toc18487875"/>
      <w:r>
        <w:rPr>
          <w:rFonts w:cs="Times New Roman"/>
        </w:rPr>
        <w:t>Alapealkiri</w:t>
      </w:r>
      <w:bookmarkEnd w:id="16"/>
    </w:p>
    <w:p w14:paraId="5D6199F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5BB322" w14:textId="77777777" w:rsidR="00F12E1B" w:rsidRDefault="00F12E1B" w:rsidP="00F12E1B">
      <w:pPr>
        <w:pStyle w:val="Heading2"/>
        <w:rPr>
          <w:rFonts w:cs="Times New Roman"/>
          <w:bCs/>
        </w:rPr>
      </w:pPr>
      <w:bookmarkStart w:id="17" w:name="_Toc18487876"/>
      <w:r>
        <w:rPr>
          <w:rFonts w:cs="Times New Roman"/>
          <w:bCs/>
        </w:rPr>
        <w:t>Alapealkiri</w:t>
      </w:r>
      <w:bookmarkEnd w:id="17"/>
    </w:p>
    <w:p w14:paraId="4CF3C723" w14:textId="77777777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18" w:name="_Toc18487877"/>
      <w:r w:rsidRPr="00FC35F6">
        <w:rPr>
          <w:rFonts w:cs="Times New Roman"/>
        </w:rPr>
        <w:t>3. taseme alapealkiri</w:t>
      </w:r>
      <w:bookmarkEnd w:id="18"/>
    </w:p>
    <w:p w14:paraId="3F2B74DD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12F1263" w14:textId="77777777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19" w:name="_Toc18487878"/>
      <w:r w:rsidRPr="00FC35F6">
        <w:rPr>
          <w:rFonts w:cs="Times New Roman"/>
        </w:rPr>
        <w:t>3. taseme alapealkiri</w:t>
      </w:r>
      <w:bookmarkEnd w:id="19"/>
    </w:p>
    <w:p w14:paraId="05E11A1D" w14:textId="77777777" w:rsidR="00F12E1B" w:rsidRDefault="00F12E1B" w:rsidP="00F12E1B">
      <w:pPr>
        <w:spacing w:after="0"/>
        <w:rPr>
          <w:rFonts w:eastAsia="Times New Roman" w:cs="Times New Roman"/>
          <w:bCs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9E2C7BB" w14:textId="77777777" w:rsidR="00FC35F6" w:rsidRPr="00BA1493" w:rsidRDefault="00FC35F6" w:rsidP="00F12E1B">
      <w:pPr>
        <w:spacing w:after="0"/>
        <w:rPr>
          <w:rFonts w:eastAsia="Times New Roman" w:cs="Times New Roman"/>
          <w:szCs w:val="24"/>
          <w:lang w:eastAsia="et-EE"/>
        </w:rPr>
      </w:pP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3DE2A7A" w14:textId="0B249441" w:rsidR="009C51C8" w:rsidRDefault="00F12E1B" w:rsidP="00F12E1B">
      <w:pPr>
        <w:pStyle w:val="Heading1"/>
      </w:pPr>
      <w:bookmarkStart w:id="20" w:name="_KASUTATUD_KIRJANDUS"/>
      <w:bookmarkStart w:id="21" w:name="_5._UURIMISTÖÖ_EETILISED"/>
      <w:bookmarkStart w:id="22" w:name="_Toc18487879"/>
      <w:bookmarkEnd w:id="20"/>
      <w:bookmarkEnd w:id="21"/>
      <w:r>
        <w:lastRenderedPageBreak/>
        <w:t>Arutelu</w:t>
      </w:r>
      <w:bookmarkEnd w:id="22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23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34B1C516" w14:textId="2091E747" w:rsidR="00F12E1B" w:rsidRDefault="00F12E1B" w:rsidP="00FC35F6">
      <w:pPr>
        <w:pStyle w:val="Heading1"/>
        <w:numPr>
          <w:ilvl w:val="0"/>
          <w:numId w:val="0"/>
        </w:numPr>
        <w:ind w:left="432" w:hanging="432"/>
      </w:pPr>
      <w:bookmarkStart w:id="24" w:name="_Toc18487880"/>
      <w:r>
        <w:lastRenderedPageBreak/>
        <w:t>Järeldused</w:t>
      </w:r>
      <w:bookmarkEnd w:id="24"/>
    </w:p>
    <w:p w14:paraId="33781387" w14:textId="11636B64" w:rsidR="00F12E1B" w:rsidRDefault="00F12E1B" w:rsidP="00F12E1B">
      <w:r>
        <w:t>[Tekst]</w:t>
      </w:r>
    </w:p>
    <w:p w14:paraId="2E1B8F41" w14:textId="77777777" w:rsidR="00F12E1B" w:rsidRPr="00F12E1B" w:rsidRDefault="00F12E1B" w:rsidP="00F12E1B"/>
    <w:p w14:paraId="093E3DF7" w14:textId="3776F059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Heading1"/>
        <w:numPr>
          <w:ilvl w:val="0"/>
          <w:numId w:val="0"/>
        </w:numPr>
        <w:ind w:left="432" w:hanging="432"/>
        <w:rPr>
          <w:b w:val="0"/>
        </w:rPr>
      </w:pPr>
      <w:bookmarkStart w:id="25" w:name="_Toc18487881"/>
      <w:r>
        <w:lastRenderedPageBreak/>
        <w:t>KASUTATUD KIRJANDUS</w:t>
      </w:r>
      <w:bookmarkEnd w:id="23"/>
      <w:bookmarkEnd w:id="25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D63560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7C5F4E" w:rsidRDefault="00C71118" w:rsidP="00FC35F6">
      <w:pPr>
        <w:spacing w:after="0" w:line="240" w:lineRule="auto"/>
        <w:rPr>
          <w:rFonts w:cs="Times New Roman"/>
          <w:color w:val="FF0000"/>
          <w:szCs w:val="24"/>
        </w:rPr>
      </w:pPr>
    </w:p>
    <w:sectPr w:rsidR="00C71118" w:rsidRPr="007C5F4E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E9AC10" w14:textId="77777777" w:rsidR="00DA5D29" w:rsidRDefault="00DA5D29" w:rsidP="001C56E9">
      <w:pPr>
        <w:spacing w:after="0" w:line="240" w:lineRule="auto"/>
      </w:pPr>
      <w:r>
        <w:separator/>
      </w:r>
    </w:p>
  </w:endnote>
  <w:endnote w:type="continuationSeparator" w:id="0">
    <w:p w14:paraId="143B27CA" w14:textId="77777777" w:rsidR="00DA5D29" w:rsidRDefault="00DA5D29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Arial Unicode MS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Blackadder ITC">
    <w:panose1 w:val="04020505050007020D02"/>
    <w:charset w:val="4D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Footer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043720">
          <w:rPr>
            <w:rFonts w:ascii="Times New Roman" w:hAnsi="Times New Roman"/>
            <w:noProof/>
          </w:rPr>
          <w:t>12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DB3D6" w14:textId="77777777" w:rsidR="00C71118" w:rsidRDefault="00C71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1111AC" w14:textId="77777777" w:rsidR="00DA5D29" w:rsidRDefault="00DA5D29" w:rsidP="001C56E9">
      <w:pPr>
        <w:spacing w:after="0" w:line="240" w:lineRule="auto"/>
      </w:pPr>
      <w:r>
        <w:separator/>
      </w:r>
    </w:p>
  </w:footnote>
  <w:footnote w:type="continuationSeparator" w:id="0">
    <w:p w14:paraId="5A61EB82" w14:textId="77777777" w:rsidR="00DA5D29" w:rsidRDefault="00DA5D29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Heading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30"/>
  </w:num>
  <w:num w:numId="4">
    <w:abstractNumId w:val="15"/>
  </w:num>
  <w:num w:numId="5">
    <w:abstractNumId w:val="22"/>
  </w:num>
  <w:num w:numId="6">
    <w:abstractNumId w:val="0"/>
  </w:num>
  <w:num w:numId="7">
    <w:abstractNumId w:val="27"/>
  </w:num>
  <w:num w:numId="8">
    <w:abstractNumId w:val="26"/>
  </w:num>
  <w:num w:numId="9">
    <w:abstractNumId w:val="13"/>
  </w:num>
  <w:num w:numId="10">
    <w:abstractNumId w:val="32"/>
  </w:num>
  <w:num w:numId="11">
    <w:abstractNumId w:val="1"/>
  </w:num>
  <w:num w:numId="12">
    <w:abstractNumId w:val="10"/>
  </w:num>
  <w:num w:numId="13">
    <w:abstractNumId w:val="18"/>
  </w:num>
  <w:num w:numId="14">
    <w:abstractNumId w:val="29"/>
  </w:num>
  <w:num w:numId="15">
    <w:abstractNumId w:val="3"/>
  </w:num>
  <w:num w:numId="16">
    <w:abstractNumId w:val="11"/>
  </w:num>
  <w:num w:numId="17">
    <w:abstractNumId w:val="19"/>
  </w:num>
  <w:num w:numId="18">
    <w:abstractNumId w:val="25"/>
  </w:num>
  <w:num w:numId="19">
    <w:abstractNumId w:val="9"/>
  </w:num>
  <w:num w:numId="20">
    <w:abstractNumId w:val="23"/>
  </w:num>
  <w:num w:numId="21">
    <w:abstractNumId w:val="14"/>
  </w:num>
  <w:num w:numId="22">
    <w:abstractNumId w:val="7"/>
  </w:num>
  <w:num w:numId="23">
    <w:abstractNumId w:val="5"/>
  </w:num>
  <w:num w:numId="24">
    <w:abstractNumId w:val="28"/>
  </w:num>
  <w:num w:numId="25">
    <w:abstractNumId w:val="4"/>
  </w:num>
  <w:num w:numId="26">
    <w:abstractNumId w:val="8"/>
  </w:num>
  <w:num w:numId="27">
    <w:abstractNumId w:val="17"/>
  </w:num>
  <w:num w:numId="28">
    <w:abstractNumId w:val="2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12"/>
  </w:num>
  <w:num w:numId="32">
    <w:abstractNumId w:val="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43720"/>
    <w:rsid w:val="00050E4F"/>
    <w:rsid w:val="00063CAF"/>
    <w:rsid w:val="0006735A"/>
    <w:rsid w:val="00081567"/>
    <w:rsid w:val="00083636"/>
    <w:rsid w:val="00086B22"/>
    <w:rsid w:val="00091F6B"/>
    <w:rsid w:val="000B48F6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757C"/>
    <w:rsid w:val="00157B71"/>
    <w:rsid w:val="00163029"/>
    <w:rsid w:val="001700CF"/>
    <w:rsid w:val="00182B17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1F5CED"/>
    <w:rsid w:val="002110EC"/>
    <w:rsid w:val="002123B7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0B05"/>
    <w:rsid w:val="00294E9F"/>
    <w:rsid w:val="002A1466"/>
    <w:rsid w:val="002C1C60"/>
    <w:rsid w:val="002E11A0"/>
    <w:rsid w:val="002E2E35"/>
    <w:rsid w:val="002E37B5"/>
    <w:rsid w:val="002E3BB6"/>
    <w:rsid w:val="00304D17"/>
    <w:rsid w:val="00305D01"/>
    <w:rsid w:val="003151B1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7880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33892"/>
    <w:rsid w:val="0064198B"/>
    <w:rsid w:val="006563D2"/>
    <w:rsid w:val="0065777E"/>
    <w:rsid w:val="00666325"/>
    <w:rsid w:val="00672850"/>
    <w:rsid w:val="00675E8B"/>
    <w:rsid w:val="00677E2F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FE9"/>
    <w:rsid w:val="006F50AA"/>
    <w:rsid w:val="00704CC1"/>
    <w:rsid w:val="00711D63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C5F4E"/>
    <w:rsid w:val="007D3D96"/>
    <w:rsid w:val="007D4976"/>
    <w:rsid w:val="007E228D"/>
    <w:rsid w:val="007F7E44"/>
    <w:rsid w:val="00822B26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68DB"/>
    <w:rsid w:val="00927144"/>
    <w:rsid w:val="00927AB5"/>
    <w:rsid w:val="00935413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99"/>
    <w:rsid w:val="00A27E26"/>
    <w:rsid w:val="00A30824"/>
    <w:rsid w:val="00A338B7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D446F"/>
    <w:rsid w:val="00BD7409"/>
    <w:rsid w:val="00BE43E6"/>
    <w:rsid w:val="00BE7274"/>
    <w:rsid w:val="00C1018B"/>
    <w:rsid w:val="00C325EA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63560"/>
    <w:rsid w:val="00D77725"/>
    <w:rsid w:val="00D86F93"/>
    <w:rsid w:val="00D87165"/>
    <w:rsid w:val="00D90911"/>
    <w:rsid w:val="00D90D9E"/>
    <w:rsid w:val="00D94DDE"/>
    <w:rsid w:val="00DA5D29"/>
    <w:rsid w:val="00DA5DED"/>
    <w:rsid w:val="00DC3C0D"/>
    <w:rsid w:val="00DD795A"/>
    <w:rsid w:val="00DE47EE"/>
    <w:rsid w:val="00DE796A"/>
    <w:rsid w:val="00E0334A"/>
    <w:rsid w:val="00E03A25"/>
    <w:rsid w:val="00E1062E"/>
    <w:rsid w:val="00E22272"/>
    <w:rsid w:val="00E35A0F"/>
    <w:rsid w:val="00E41FA3"/>
    <w:rsid w:val="00E43D7B"/>
    <w:rsid w:val="00E542BD"/>
    <w:rsid w:val="00E6164C"/>
    <w:rsid w:val="00E8142D"/>
    <w:rsid w:val="00E81E5A"/>
    <w:rsid w:val="00E8472B"/>
    <w:rsid w:val="00E931F4"/>
    <w:rsid w:val="00E9651F"/>
    <w:rsid w:val="00E9752C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33892"/>
    <w:pPr>
      <w:outlineLvl w:val="9"/>
    </w:pPr>
    <w:rPr>
      <w:lang w:eastAsia="et-EE"/>
    </w:rPr>
  </w:style>
  <w:style w:type="character" w:styleId="Hyperlink">
    <w:name w:val="Hyperlink"/>
    <w:basedOn w:val="DefaultParagraphFont"/>
    <w:uiPriority w:val="99"/>
    <w:unhideWhenUsed/>
    <w:rsid w:val="0063389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389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TOC1">
    <w:name w:val="toc 1"/>
    <w:basedOn w:val="Normal"/>
    <w:next w:val="Normal"/>
    <w:autoRedefine/>
    <w:uiPriority w:val="39"/>
    <w:unhideWhenUsed/>
    <w:rsid w:val="004A7880"/>
    <w:pPr>
      <w:spacing w:after="0"/>
    </w:pPr>
    <w:rPr>
      <w:caps/>
    </w:rPr>
  </w:style>
  <w:style w:type="paragraph" w:styleId="TOC2">
    <w:name w:val="toc 2"/>
    <w:basedOn w:val="Normal"/>
    <w:next w:val="Normal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TOC3">
    <w:name w:val="toc 3"/>
    <w:basedOn w:val="Normal"/>
    <w:next w:val="Normal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Heading2Char">
    <w:name w:val="Heading 2 Char"/>
    <w:basedOn w:val="DefaultParagraphFont"/>
    <w:link w:val="Heading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Footer">
    <w:name w:val="footer"/>
    <w:basedOn w:val="Normal"/>
    <w:link w:val="FooterChar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FooterChar">
    <w:name w:val="Footer Char"/>
    <w:basedOn w:val="DefaultParagraphFont"/>
    <w:link w:val="Footer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Header">
    <w:name w:val="header"/>
    <w:basedOn w:val="Normal"/>
    <w:link w:val="HeaderChar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6E9"/>
  </w:style>
  <w:style w:type="character" w:styleId="CommentReference">
    <w:name w:val="annotation reference"/>
    <w:basedOn w:val="DefaultParagraphFont"/>
    <w:uiPriority w:val="99"/>
    <w:semiHidden/>
    <w:unhideWhenUsed/>
    <w:rsid w:val="007A30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0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0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0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NoSpacing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7D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7D31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Lahendamatamainimine1">
    <w:name w:val="Lahendamata mainimine1"/>
    <w:basedOn w:val="DefaultParagraph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941DD3A-2220-984F-B3A8-A641C13071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445</Words>
  <Characters>2542</Characters>
  <Application>Microsoft Office Word</Application>
  <DocSecurity>0</DocSecurity>
  <Lines>21</Lines>
  <Paragraphs>5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ie</dc:creator>
  <cp:lastModifiedBy>Siret Piirsalu</cp:lastModifiedBy>
  <cp:revision>2</cp:revision>
  <cp:lastPrinted>2017-09-12T09:14:00Z</cp:lastPrinted>
  <dcterms:created xsi:type="dcterms:W3CDTF">2019-09-29T13:33:00Z</dcterms:created>
  <dcterms:modified xsi:type="dcterms:W3CDTF">2019-09-29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